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iangrand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rPr>
          <w:i/>
        </w:rPr>
        <w:t xml:space="preserve">button</w:t>
      </w:r>
      <w:r>
        <w:t xml:space="preserve"> </w:t>
      </w:r>
      <w:r>
        <w:t xml:space="preserve">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29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ichael Giangrande</dc:creator>
  <dcterms:created xsi:type="dcterms:W3CDTF">2019-04-18T17:07:25Z</dcterms:created>
  <dcterms:modified xsi:type="dcterms:W3CDTF">2019-04-18T17:07:25Z</dcterms:modified>
</cp:coreProperties>
</file>